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D30D815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</w:t>
      </w:r>
      <w:r w:rsidR="00FD1E26">
        <w:rPr>
          <w:sz w:val="24"/>
          <w:szCs w:val="24"/>
          <w:lang w:val="en-GB"/>
        </w:rPr>
        <w:t>r</w:t>
      </w:r>
      <w:r w:rsidR="00AC0C4D">
        <w:rPr>
          <w:sz w:val="24"/>
          <w:szCs w:val="24"/>
          <w:lang w:val="en-GB"/>
        </w:rPr>
        <w:t>kansa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E1E0D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FD1E26">
        <w:rPr>
          <w:sz w:val="24"/>
          <w:szCs w:val="24"/>
        </w:rPr>
        <w:t>5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4D7CB" w14:textId="77777777" w:rsidR="00884AA2" w:rsidRDefault="00884AA2" w:rsidP="00CB37D9">
      <w:pPr>
        <w:spacing w:after="0" w:line="240" w:lineRule="auto"/>
      </w:pPr>
      <w:r>
        <w:separator/>
      </w:r>
    </w:p>
  </w:endnote>
  <w:endnote w:type="continuationSeparator" w:id="0">
    <w:p w14:paraId="1505F77A" w14:textId="77777777" w:rsidR="00884AA2" w:rsidRDefault="00884AA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E6C17" w14:textId="77777777" w:rsidR="008D3169" w:rsidRDefault="008D31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8F07846" w:rsidR="00CB37D9" w:rsidRPr="008D3169" w:rsidRDefault="00CB37D9" w:rsidP="008D31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70D3F" w14:textId="77777777" w:rsidR="008D3169" w:rsidRDefault="008D3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EAB78" w14:textId="77777777" w:rsidR="00884AA2" w:rsidRDefault="00884AA2" w:rsidP="00CB37D9">
      <w:pPr>
        <w:spacing w:after="0" w:line="240" w:lineRule="auto"/>
      </w:pPr>
      <w:r>
        <w:separator/>
      </w:r>
    </w:p>
  </w:footnote>
  <w:footnote w:type="continuationSeparator" w:id="0">
    <w:p w14:paraId="4B1E9AA4" w14:textId="77777777" w:rsidR="00884AA2" w:rsidRDefault="00884AA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BC628" w14:textId="77777777" w:rsidR="008D3169" w:rsidRDefault="008D31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AD00600" w:rsidR="00AD6FC0" w:rsidRPr="008D3169" w:rsidRDefault="00AD6FC0" w:rsidP="008D31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ECAAB" w14:textId="77777777" w:rsidR="008D3169" w:rsidRDefault="008D31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817C7B"/>
    <w:rsid w:val="00831A9F"/>
    <w:rsid w:val="00884AA2"/>
    <w:rsid w:val="008A0792"/>
    <w:rsid w:val="008D3169"/>
    <w:rsid w:val="009146FD"/>
    <w:rsid w:val="00945588"/>
    <w:rsid w:val="00976859"/>
    <w:rsid w:val="009D756D"/>
    <w:rsid w:val="00A17025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F04D36"/>
    <w:rsid w:val="00F3734B"/>
    <w:rsid w:val="00F43731"/>
    <w:rsid w:val="00F676D4"/>
    <w:rsid w:val="00F717F2"/>
    <w:rsid w:val="00F776F2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